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702D7F" w14:textId="77777777" w:rsidR="007F0B93" w:rsidRDefault="00D6532C">
      <w:pPr>
        <w:spacing w:after="240"/>
        <w:jc w:val="center"/>
        <w:rPr>
          <w:sz w:val="36"/>
          <w:szCs w:val="36"/>
        </w:rPr>
      </w:pPr>
      <w:r>
        <w:rPr>
          <w:sz w:val="36"/>
          <w:szCs w:val="36"/>
        </w:rPr>
        <w:t>The Stroke of Midnight / Player</w:t>
      </w:r>
    </w:p>
    <w:p w14:paraId="1C8E5295" w14:textId="77777777" w:rsidR="007F0B93" w:rsidRDefault="00D6532C">
      <w:pPr>
        <w:spacing w:before="240" w:after="240"/>
        <w:jc w:val="center"/>
        <w:rPr>
          <w:sz w:val="28"/>
          <w:szCs w:val="28"/>
        </w:rPr>
      </w:pPr>
      <w:r>
        <w:rPr>
          <w:sz w:val="28"/>
          <w:szCs w:val="28"/>
        </w:rPr>
        <w:t>Architecture/Design Document</w:t>
      </w:r>
    </w:p>
    <w:p w14:paraId="1B02D1C2" w14:textId="77777777" w:rsidR="007F0B93" w:rsidRDefault="00D6532C">
      <w:pPr>
        <w:spacing w:before="240" w:after="240"/>
        <w:rPr>
          <w:sz w:val="20"/>
          <w:szCs w:val="20"/>
        </w:rPr>
      </w:pPr>
      <w:r>
        <w:rPr>
          <w:sz w:val="20"/>
          <w:szCs w:val="20"/>
        </w:rPr>
        <w:t xml:space="preserve"> </w:t>
      </w:r>
    </w:p>
    <w:p w14:paraId="5635B8B9" w14:textId="77777777" w:rsidR="007F0B93" w:rsidRDefault="00D6532C">
      <w:pPr>
        <w:spacing w:before="240" w:after="240"/>
        <w:rPr>
          <w:sz w:val="20"/>
          <w:szCs w:val="20"/>
        </w:rPr>
      </w:pPr>
      <w:r>
        <w:rPr>
          <w:sz w:val="20"/>
          <w:szCs w:val="20"/>
        </w:rPr>
        <w:t xml:space="preserve"> </w:t>
      </w:r>
    </w:p>
    <w:p w14:paraId="65FC625A" w14:textId="77777777" w:rsidR="007F0B93" w:rsidRDefault="00D6532C">
      <w:pPr>
        <w:spacing w:before="240" w:after="240"/>
        <w:rPr>
          <w:b/>
        </w:rPr>
      </w:pPr>
      <w:r>
        <w:rPr>
          <w:b/>
        </w:rPr>
        <w:t>Table of Contents</w:t>
      </w:r>
    </w:p>
    <w:p w14:paraId="1E560C09" w14:textId="77777777" w:rsidR="007F0B93" w:rsidRDefault="00D6532C">
      <w:pPr>
        <w:spacing w:before="240" w:after="240"/>
      </w:pPr>
      <w:proofErr w:type="gramStart"/>
      <w:r>
        <w:t>1</w:t>
      </w:r>
      <w:r>
        <w:rPr>
          <w:rFonts w:ascii="Times New Roman" w:eastAsia="Times New Roman" w:hAnsi="Times New Roman" w:cs="Times New Roman"/>
        </w:rPr>
        <w:t xml:space="preserve">  </w:t>
      </w:r>
      <w:r>
        <w:rPr>
          <w:rFonts w:ascii="Times New Roman" w:eastAsia="Times New Roman" w:hAnsi="Times New Roman" w:cs="Times New Roman"/>
        </w:rPr>
        <w:tab/>
      </w:r>
      <w:proofErr w:type="gramEnd"/>
      <w:r>
        <w:t>Introduction.. 3</w:t>
      </w:r>
    </w:p>
    <w:p w14:paraId="661879FA" w14:textId="77777777" w:rsidR="007F0B93" w:rsidRDefault="00D6532C">
      <w:pPr>
        <w:spacing w:before="240" w:after="240"/>
      </w:pPr>
      <w:proofErr w:type="gramStart"/>
      <w:r>
        <w:t>2</w:t>
      </w:r>
      <w:r>
        <w:rPr>
          <w:rFonts w:ascii="Times New Roman" w:eastAsia="Times New Roman" w:hAnsi="Times New Roman" w:cs="Times New Roman"/>
        </w:rPr>
        <w:t xml:space="preserve">  </w:t>
      </w:r>
      <w:r>
        <w:rPr>
          <w:rFonts w:ascii="Times New Roman" w:eastAsia="Times New Roman" w:hAnsi="Times New Roman" w:cs="Times New Roman"/>
        </w:rPr>
        <w:tab/>
      </w:r>
      <w:proofErr w:type="gramEnd"/>
      <w:r>
        <w:t>Design Goals.. 3</w:t>
      </w:r>
    </w:p>
    <w:p w14:paraId="540C5B50" w14:textId="77777777" w:rsidR="007F0B93" w:rsidRDefault="00D6532C">
      <w:pPr>
        <w:spacing w:before="240" w:after="240"/>
      </w:pPr>
      <w:proofErr w:type="gramStart"/>
      <w:r>
        <w:t>3</w:t>
      </w:r>
      <w:r>
        <w:rPr>
          <w:rFonts w:ascii="Times New Roman" w:eastAsia="Times New Roman" w:hAnsi="Times New Roman" w:cs="Times New Roman"/>
        </w:rPr>
        <w:t xml:space="preserve">  </w:t>
      </w:r>
      <w:r>
        <w:rPr>
          <w:rFonts w:ascii="Times New Roman" w:eastAsia="Times New Roman" w:hAnsi="Times New Roman" w:cs="Times New Roman"/>
        </w:rPr>
        <w:tab/>
      </w:r>
      <w:proofErr w:type="gramEnd"/>
      <w:r>
        <w:t>System Behavior.. 3</w:t>
      </w:r>
    </w:p>
    <w:p w14:paraId="7917F0B0" w14:textId="77777777" w:rsidR="007F0B93" w:rsidRDefault="00D6532C">
      <w:pPr>
        <w:spacing w:before="240" w:after="240"/>
      </w:pPr>
      <w:proofErr w:type="gramStart"/>
      <w:r>
        <w:t>4</w:t>
      </w:r>
      <w:r>
        <w:rPr>
          <w:rFonts w:ascii="Times New Roman" w:eastAsia="Times New Roman" w:hAnsi="Times New Roman" w:cs="Times New Roman"/>
        </w:rPr>
        <w:t xml:space="preserve">  </w:t>
      </w:r>
      <w:r>
        <w:rPr>
          <w:rFonts w:ascii="Times New Roman" w:eastAsia="Times New Roman" w:hAnsi="Times New Roman" w:cs="Times New Roman"/>
        </w:rPr>
        <w:tab/>
      </w:r>
      <w:proofErr w:type="gramEnd"/>
      <w:r>
        <w:t>Logical View... 4</w:t>
      </w:r>
    </w:p>
    <w:p w14:paraId="26798DF8" w14:textId="77777777" w:rsidR="007F0B93" w:rsidRDefault="00D6532C">
      <w:pPr>
        <w:spacing w:before="240" w:after="240"/>
      </w:pPr>
      <w:r>
        <w:t xml:space="preserve">4.1   </w:t>
      </w:r>
      <w:r>
        <w:tab/>
        <w:t>High-Level Design (Architecture) 4</w:t>
      </w:r>
    </w:p>
    <w:p w14:paraId="20482AA7" w14:textId="77777777" w:rsidR="007F0B93" w:rsidRDefault="00D6532C">
      <w:pPr>
        <w:spacing w:before="240" w:after="240"/>
      </w:pPr>
      <w:r>
        <w:t xml:space="preserve">4.2   </w:t>
      </w:r>
      <w:r>
        <w:tab/>
      </w:r>
      <w:r>
        <w:t>Mid-Level Design. 5</w:t>
      </w:r>
    </w:p>
    <w:p w14:paraId="0B990E0E" w14:textId="77777777" w:rsidR="007F0B93" w:rsidRDefault="00D6532C">
      <w:pPr>
        <w:spacing w:before="240" w:after="240"/>
      </w:pPr>
      <w:r>
        <w:t xml:space="preserve">4.3   </w:t>
      </w:r>
      <w:r>
        <w:tab/>
        <w:t>Detailed Class Design. 6</w:t>
      </w:r>
    </w:p>
    <w:p w14:paraId="09BCEA35" w14:textId="77777777" w:rsidR="007F0B93" w:rsidRDefault="00D6532C">
      <w:pPr>
        <w:spacing w:before="240" w:after="240"/>
      </w:pPr>
      <w:proofErr w:type="gramStart"/>
      <w:r>
        <w:t>5</w:t>
      </w:r>
      <w:r>
        <w:rPr>
          <w:rFonts w:ascii="Times New Roman" w:eastAsia="Times New Roman" w:hAnsi="Times New Roman" w:cs="Times New Roman"/>
        </w:rPr>
        <w:t xml:space="preserve">  </w:t>
      </w:r>
      <w:r>
        <w:rPr>
          <w:rFonts w:ascii="Times New Roman" w:eastAsia="Times New Roman" w:hAnsi="Times New Roman" w:cs="Times New Roman"/>
        </w:rPr>
        <w:tab/>
      </w:r>
      <w:proofErr w:type="gramEnd"/>
      <w:r>
        <w:t>Process View... 7</w:t>
      </w:r>
    </w:p>
    <w:p w14:paraId="2F71B2CB" w14:textId="77777777" w:rsidR="007F0B93" w:rsidRDefault="00D6532C">
      <w:pPr>
        <w:spacing w:before="240" w:after="240"/>
      </w:pPr>
      <w:proofErr w:type="gramStart"/>
      <w:r>
        <w:t>6</w:t>
      </w:r>
      <w:r>
        <w:rPr>
          <w:rFonts w:ascii="Times New Roman" w:eastAsia="Times New Roman" w:hAnsi="Times New Roman" w:cs="Times New Roman"/>
        </w:rPr>
        <w:t xml:space="preserve">  </w:t>
      </w:r>
      <w:r>
        <w:rPr>
          <w:rFonts w:ascii="Times New Roman" w:eastAsia="Times New Roman" w:hAnsi="Times New Roman" w:cs="Times New Roman"/>
        </w:rPr>
        <w:tab/>
      </w:r>
      <w:proofErr w:type="gramEnd"/>
      <w:r>
        <w:t>Use Case View... 11</w:t>
      </w:r>
    </w:p>
    <w:p w14:paraId="37E4F0C9" w14:textId="77777777" w:rsidR="007F0B93" w:rsidRDefault="00D6532C">
      <w:pPr>
        <w:spacing w:before="240" w:after="240"/>
      </w:pPr>
      <w:r>
        <w:t xml:space="preserve"> </w:t>
      </w:r>
    </w:p>
    <w:p w14:paraId="64F61D18" w14:textId="77777777" w:rsidR="007F0B93" w:rsidRDefault="00D6532C">
      <w:pPr>
        <w:spacing w:before="240" w:after="240"/>
        <w:rPr>
          <w:sz w:val="28"/>
          <w:szCs w:val="28"/>
        </w:rPr>
      </w:pPr>
      <w:r>
        <w:rPr>
          <w:sz w:val="28"/>
          <w:szCs w:val="28"/>
        </w:rPr>
        <w:t xml:space="preserve"> </w:t>
      </w:r>
    </w:p>
    <w:p w14:paraId="50C705E6" w14:textId="77777777" w:rsidR="007F0B93" w:rsidRDefault="007F0B93">
      <w:pPr>
        <w:spacing w:before="240" w:after="240"/>
        <w:rPr>
          <w:sz w:val="28"/>
          <w:szCs w:val="28"/>
        </w:rPr>
      </w:pPr>
    </w:p>
    <w:p w14:paraId="7E3A1CC5" w14:textId="77777777" w:rsidR="007F0B93" w:rsidRDefault="007F0B93">
      <w:pPr>
        <w:spacing w:before="240" w:after="240"/>
        <w:rPr>
          <w:sz w:val="28"/>
          <w:szCs w:val="28"/>
        </w:rPr>
      </w:pPr>
    </w:p>
    <w:p w14:paraId="166EB811" w14:textId="77777777" w:rsidR="007F0B93" w:rsidRDefault="007F0B93">
      <w:pPr>
        <w:spacing w:before="240" w:after="240"/>
        <w:rPr>
          <w:sz w:val="28"/>
          <w:szCs w:val="28"/>
        </w:rPr>
      </w:pPr>
    </w:p>
    <w:p w14:paraId="30981973" w14:textId="77777777" w:rsidR="007F0B93" w:rsidRDefault="007F0B93">
      <w:pPr>
        <w:spacing w:before="240" w:after="240"/>
        <w:rPr>
          <w:sz w:val="28"/>
          <w:szCs w:val="28"/>
        </w:rPr>
      </w:pPr>
    </w:p>
    <w:p w14:paraId="5615303C" w14:textId="77777777" w:rsidR="007F0B93" w:rsidRDefault="007F0B93">
      <w:pPr>
        <w:spacing w:before="240" w:after="240"/>
        <w:rPr>
          <w:sz w:val="28"/>
          <w:szCs w:val="28"/>
        </w:rPr>
      </w:pPr>
    </w:p>
    <w:p w14:paraId="05E85760" w14:textId="77777777" w:rsidR="007F0B93" w:rsidRDefault="007F0B93">
      <w:pPr>
        <w:spacing w:before="240" w:after="240"/>
        <w:rPr>
          <w:sz w:val="28"/>
          <w:szCs w:val="28"/>
        </w:rPr>
      </w:pPr>
    </w:p>
    <w:p w14:paraId="3D6CAEBB" w14:textId="77777777" w:rsidR="007F0B93" w:rsidRDefault="007F0B93">
      <w:pPr>
        <w:spacing w:before="240" w:after="240"/>
        <w:rPr>
          <w:sz w:val="28"/>
          <w:szCs w:val="28"/>
        </w:rPr>
      </w:pPr>
    </w:p>
    <w:p w14:paraId="0D77FFE6" w14:textId="77777777" w:rsidR="007F0B93" w:rsidRDefault="007F0B93">
      <w:pPr>
        <w:spacing w:before="240" w:after="240"/>
        <w:rPr>
          <w:sz w:val="28"/>
          <w:szCs w:val="28"/>
        </w:rPr>
      </w:pPr>
    </w:p>
    <w:p w14:paraId="4FA0C45D" w14:textId="77777777" w:rsidR="007F0B93" w:rsidRDefault="00D6532C">
      <w:pPr>
        <w:spacing w:before="240" w:after="240"/>
        <w:rPr>
          <w:sz w:val="28"/>
          <w:szCs w:val="28"/>
        </w:rPr>
      </w:pPr>
      <w:r>
        <w:rPr>
          <w:sz w:val="28"/>
          <w:szCs w:val="28"/>
        </w:rPr>
        <w:lastRenderedPageBreak/>
        <w:t>Change History</w:t>
      </w:r>
    </w:p>
    <w:p w14:paraId="659A0B42" w14:textId="77777777" w:rsidR="007F0B93" w:rsidRDefault="00D6532C">
      <w:pPr>
        <w:spacing w:before="240" w:after="240"/>
      </w:pPr>
      <w:r>
        <w:rPr>
          <w:b/>
        </w:rPr>
        <w:t>Version:</w:t>
      </w:r>
      <w:r>
        <w:t xml:space="preserve"> 0.1</w:t>
      </w:r>
    </w:p>
    <w:p w14:paraId="61AEDD42" w14:textId="77777777" w:rsidR="007F0B93" w:rsidRDefault="00D6532C">
      <w:pPr>
        <w:spacing w:before="60" w:after="240"/>
      </w:pPr>
      <w:r>
        <w:rPr>
          <w:b/>
        </w:rPr>
        <w:t>Modifier:</w:t>
      </w:r>
      <w:r>
        <w:t xml:space="preserve"> Omer Kocar and Zoe Purcell</w:t>
      </w:r>
    </w:p>
    <w:p w14:paraId="0C6B179A" w14:textId="77777777" w:rsidR="007F0B93" w:rsidRDefault="00D6532C">
      <w:pPr>
        <w:spacing w:before="60" w:after="240"/>
      </w:pPr>
      <w:r>
        <w:rPr>
          <w:b/>
        </w:rPr>
        <w:t>Date:</w:t>
      </w:r>
      <w:r>
        <w:t xml:space="preserve"> 03 / 09 / 2021</w:t>
      </w:r>
    </w:p>
    <w:p w14:paraId="037534A2" w14:textId="77777777" w:rsidR="007F0B93" w:rsidRDefault="00D6532C">
      <w:pPr>
        <w:spacing w:before="60" w:after="240"/>
      </w:pPr>
      <w:r>
        <w:rPr>
          <w:b/>
        </w:rPr>
        <w:t>Description of Change:</w:t>
      </w:r>
      <w:r>
        <w:t xml:space="preserve"> Module Design Document started.</w:t>
      </w:r>
    </w:p>
    <w:p w14:paraId="4270DB7B" w14:textId="77777777" w:rsidR="007F0B93" w:rsidRDefault="007F0B93">
      <w:pPr>
        <w:spacing w:before="240" w:after="240"/>
        <w:rPr>
          <w:sz w:val="28"/>
          <w:szCs w:val="28"/>
        </w:rPr>
      </w:pPr>
    </w:p>
    <w:p w14:paraId="7EA0D319" w14:textId="77777777" w:rsidR="007F0B93" w:rsidRDefault="00D6532C">
      <w:pPr>
        <w:spacing w:before="240" w:after="240"/>
      </w:pPr>
      <w:r>
        <w:rPr>
          <w:b/>
        </w:rPr>
        <w:t>Version:</w:t>
      </w:r>
      <w:r>
        <w:t xml:space="preserve"> 0.2</w:t>
      </w:r>
    </w:p>
    <w:p w14:paraId="7ACF68FA" w14:textId="77777777" w:rsidR="007F0B93" w:rsidRDefault="00D6532C">
      <w:pPr>
        <w:spacing w:before="60" w:after="240"/>
      </w:pPr>
      <w:r>
        <w:rPr>
          <w:b/>
        </w:rPr>
        <w:t>Modifier:</w:t>
      </w:r>
      <w:r>
        <w:t xml:space="preserve"> Zoe Purcell</w:t>
      </w:r>
    </w:p>
    <w:p w14:paraId="01FB4B9D" w14:textId="77777777" w:rsidR="007F0B93" w:rsidRDefault="00D6532C">
      <w:pPr>
        <w:spacing w:before="60" w:after="240"/>
      </w:pPr>
      <w:r>
        <w:rPr>
          <w:b/>
        </w:rPr>
        <w:t>Date:</w:t>
      </w:r>
      <w:r>
        <w:t xml:space="preserve"> 03 / 14 / 2021</w:t>
      </w:r>
    </w:p>
    <w:p w14:paraId="20908534" w14:textId="77777777" w:rsidR="007F0B93" w:rsidRDefault="00D6532C">
      <w:pPr>
        <w:spacing w:before="60" w:after="240"/>
      </w:pPr>
      <w:r>
        <w:rPr>
          <w:b/>
        </w:rPr>
        <w:t>Description of Change:</w:t>
      </w:r>
      <w:r>
        <w:t xml:space="preserve"> Sequence Diagrams added</w:t>
      </w:r>
    </w:p>
    <w:p w14:paraId="6352D416" w14:textId="77777777" w:rsidR="007F0B93" w:rsidRDefault="007F0B93">
      <w:pPr>
        <w:spacing w:before="240" w:after="240"/>
        <w:rPr>
          <w:sz w:val="28"/>
          <w:szCs w:val="28"/>
        </w:rPr>
      </w:pPr>
    </w:p>
    <w:p w14:paraId="7B9F49AC" w14:textId="77777777" w:rsidR="007F0B93" w:rsidRDefault="00D6532C">
      <w:pPr>
        <w:spacing w:before="240" w:after="240"/>
      </w:pPr>
      <w:r>
        <w:rPr>
          <w:b/>
        </w:rPr>
        <w:t>Version:</w:t>
      </w:r>
      <w:r>
        <w:t xml:space="preserve"> 0.3</w:t>
      </w:r>
    </w:p>
    <w:p w14:paraId="28DA4B17" w14:textId="77777777" w:rsidR="007F0B93" w:rsidRDefault="00D6532C">
      <w:pPr>
        <w:spacing w:before="60" w:after="240"/>
      </w:pPr>
      <w:r>
        <w:rPr>
          <w:b/>
        </w:rPr>
        <w:t>Modifier:</w:t>
      </w:r>
      <w:r>
        <w:t xml:space="preserve"> Zoe Purcell</w:t>
      </w:r>
    </w:p>
    <w:p w14:paraId="597F71B8" w14:textId="77777777" w:rsidR="007F0B93" w:rsidRDefault="00D6532C">
      <w:pPr>
        <w:spacing w:before="60" w:after="240"/>
      </w:pPr>
      <w:r>
        <w:rPr>
          <w:b/>
        </w:rPr>
        <w:t>Date:</w:t>
      </w:r>
      <w:r>
        <w:t xml:space="preserve"> 03 / 15 / 2021</w:t>
      </w:r>
    </w:p>
    <w:p w14:paraId="093A7ACF" w14:textId="77777777" w:rsidR="007F0B93" w:rsidRDefault="00D6532C">
      <w:pPr>
        <w:spacing w:before="60" w:after="240"/>
      </w:pPr>
      <w:r>
        <w:rPr>
          <w:b/>
        </w:rPr>
        <w:t>Description of Change:</w:t>
      </w:r>
      <w:r>
        <w:t xml:space="preserve"> System Behaviour and Design goals improved, Added Sequence Diagram for Lighter logic</w:t>
      </w:r>
    </w:p>
    <w:p w14:paraId="23861E4F" w14:textId="77777777" w:rsidR="007F0B93" w:rsidRDefault="007F0B93">
      <w:pPr>
        <w:spacing w:before="60" w:after="240"/>
      </w:pPr>
    </w:p>
    <w:p w14:paraId="6B457EA2" w14:textId="77777777" w:rsidR="007F0B93" w:rsidRDefault="00D6532C">
      <w:pPr>
        <w:spacing w:before="60" w:after="240"/>
      </w:pPr>
      <w:r>
        <w:t xml:space="preserve"> </w:t>
      </w:r>
      <w:r>
        <w:rPr>
          <w:b/>
        </w:rPr>
        <w:t>Version:</w:t>
      </w:r>
      <w:r>
        <w:t xml:space="preserve"> 0.4</w:t>
      </w:r>
    </w:p>
    <w:p w14:paraId="6418070F" w14:textId="77777777" w:rsidR="007F0B93" w:rsidRDefault="00D6532C">
      <w:pPr>
        <w:spacing w:before="60" w:after="240"/>
      </w:pPr>
      <w:r>
        <w:rPr>
          <w:b/>
        </w:rPr>
        <w:t>Modifier:</w:t>
      </w:r>
      <w:r>
        <w:t xml:space="preserve"> Zoe Purcell</w:t>
      </w:r>
    </w:p>
    <w:p w14:paraId="08D3AE2F" w14:textId="77777777" w:rsidR="007F0B93" w:rsidRDefault="00D6532C">
      <w:pPr>
        <w:spacing w:before="60" w:after="240"/>
      </w:pPr>
      <w:r>
        <w:rPr>
          <w:b/>
        </w:rPr>
        <w:t>Date:</w:t>
      </w:r>
      <w:r>
        <w:t xml:space="preserve"> 03 / 16 / 2021</w:t>
      </w:r>
    </w:p>
    <w:p w14:paraId="3BCDEB7C" w14:textId="11EAAE96" w:rsidR="007F0B93" w:rsidRDefault="00D6532C">
      <w:pPr>
        <w:spacing w:before="60" w:after="240"/>
      </w:pPr>
      <w:r>
        <w:rPr>
          <w:b/>
        </w:rPr>
        <w:t>Description of Change:</w:t>
      </w:r>
      <w:r>
        <w:t xml:space="preserve"> Document finished. Mid-Level and UML updated after feedback.</w:t>
      </w:r>
    </w:p>
    <w:p w14:paraId="65CFC68A" w14:textId="77777777" w:rsidR="007F0B93" w:rsidRDefault="007F0B93">
      <w:pPr>
        <w:spacing w:before="60" w:after="240"/>
      </w:pPr>
    </w:p>
    <w:p w14:paraId="6F009BCF" w14:textId="77777777" w:rsidR="007F0B93" w:rsidRDefault="007F0B93">
      <w:pPr>
        <w:spacing w:before="60" w:after="240"/>
      </w:pPr>
    </w:p>
    <w:p w14:paraId="056641D3" w14:textId="77777777" w:rsidR="007F0B93" w:rsidRDefault="007F0B93">
      <w:pPr>
        <w:spacing w:before="60" w:after="240"/>
      </w:pPr>
    </w:p>
    <w:p w14:paraId="3EF7E53D" w14:textId="77777777" w:rsidR="007F0B93" w:rsidRDefault="007F0B93">
      <w:pPr>
        <w:spacing w:before="60" w:after="240"/>
      </w:pPr>
    </w:p>
    <w:p w14:paraId="472227BB" w14:textId="77777777" w:rsidR="007F0B93" w:rsidRDefault="00D6532C">
      <w:pPr>
        <w:pStyle w:val="Heading1"/>
        <w:keepNext w:val="0"/>
        <w:keepLines w:val="0"/>
        <w:spacing w:before="480"/>
        <w:ind w:left="360"/>
        <w:rPr>
          <w:b/>
          <w:sz w:val="46"/>
          <w:szCs w:val="46"/>
        </w:rPr>
      </w:pPr>
      <w:bookmarkStart w:id="0" w:name="_ir6g35defz3p" w:colFirst="0" w:colLast="0"/>
      <w:bookmarkEnd w:id="0"/>
      <w:r>
        <w:rPr>
          <w:b/>
          <w:sz w:val="46"/>
          <w:szCs w:val="46"/>
        </w:rPr>
        <w:lastRenderedPageBreak/>
        <w:t>1      Introduction</w:t>
      </w:r>
    </w:p>
    <w:p w14:paraId="045B1138" w14:textId="77777777" w:rsidR="007F0B93" w:rsidRDefault="00D6532C">
      <w:pPr>
        <w:spacing w:before="240" w:after="240"/>
      </w:pPr>
      <w:r>
        <w:t xml:space="preserve"> </w:t>
      </w:r>
    </w:p>
    <w:p w14:paraId="34B0547B" w14:textId="77777777" w:rsidR="007F0B93" w:rsidRDefault="00D6532C">
      <w:pPr>
        <w:spacing w:before="240" w:after="240"/>
      </w:pPr>
      <w:r>
        <w:t>Thi</w:t>
      </w:r>
      <w:r>
        <w:t>s document describes the architecture and design for The Stroke of Midnight, a game being developed by Memento Game Studios. The Stroke of Midnight is a singleplayer psychological horror game where the player breaks into an art gallery on a dare, which tur</w:t>
      </w:r>
      <w:r>
        <w:t>ns into a fight for his life as he attempts to escape.</w:t>
      </w:r>
    </w:p>
    <w:p w14:paraId="6BA5C2EE" w14:textId="77777777" w:rsidR="007F0B93" w:rsidRDefault="00D6532C">
      <w:pPr>
        <w:spacing w:before="240" w:after="240"/>
      </w:pPr>
      <w:r>
        <w:t xml:space="preserve">The purpose of this document is to describe the architecture and design of the Player Module application in a way that addresses the interests and concerns of all major stakeholders. For this </w:t>
      </w:r>
      <w:proofErr w:type="gramStart"/>
      <w:r>
        <w:t>applicati</w:t>
      </w:r>
      <w:r>
        <w:t>on</w:t>
      </w:r>
      <w:proofErr w:type="gramEnd"/>
      <w:r>
        <w:t xml:space="preserve"> the major stakeholders are:</w:t>
      </w:r>
    </w:p>
    <w:p w14:paraId="513412E8" w14:textId="77777777" w:rsidR="007F0B93" w:rsidRDefault="00D6532C">
      <w:pPr>
        <w:numPr>
          <w:ilvl w:val="0"/>
          <w:numId w:val="6"/>
        </w:numPr>
      </w:pPr>
      <w:r>
        <w:t>Developers – they want an architecture that will minimize complexity and development effort.</w:t>
      </w:r>
    </w:p>
    <w:p w14:paraId="55C61E3B" w14:textId="77777777" w:rsidR="007F0B93" w:rsidRDefault="00D6532C">
      <w:pPr>
        <w:numPr>
          <w:ilvl w:val="0"/>
          <w:numId w:val="6"/>
        </w:numPr>
      </w:pPr>
      <w:r>
        <w:t>Project Manager – the project manager is responsible for assigning tasks and coordinating development work. He or she wants an architecture that divides the system into components of roughly equal size and complexity that can be developed simultaneously wi</w:t>
      </w:r>
      <w:r>
        <w:t>th minimal dependencies. For this to happen, the modules need well-defined interfaces. Also, because most individuals specialize in a particular skill or technology, modules should be designed around specific expertise. For example, all UI logic might be e</w:t>
      </w:r>
      <w:r>
        <w:t>ncapsulated in one module. Another might have all game logic.</w:t>
      </w:r>
    </w:p>
    <w:p w14:paraId="2C829002" w14:textId="77777777" w:rsidR="007F0B93" w:rsidRDefault="00D6532C">
      <w:pPr>
        <w:numPr>
          <w:ilvl w:val="0"/>
          <w:numId w:val="6"/>
        </w:numPr>
        <w:spacing w:after="240"/>
      </w:pPr>
      <w:r>
        <w:t>Maintenance Programmers – they want assurance that the system will be easy to evolve and maintain on into the future.</w:t>
      </w:r>
    </w:p>
    <w:p w14:paraId="27DB56A6" w14:textId="77777777" w:rsidR="007F0B93" w:rsidRDefault="00D6532C">
      <w:pPr>
        <w:pStyle w:val="Heading1"/>
        <w:keepNext w:val="0"/>
        <w:keepLines w:val="0"/>
        <w:spacing w:before="480"/>
        <w:ind w:left="360"/>
      </w:pPr>
      <w:bookmarkStart w:id="1" w:name="_g31np8s1jf5e" w:colFirst="0" w:colLast="0"/>
      <w:bookmarkEnd w:id="1"/>
      <w:proofErr w:type="gramStart"/>
      <w:r>
        <w:rPr>
          <w:b/>
          <w:sz w:val="46"/>
          <w:szCs w:val="46"/>
        </w:rPr>
        <w:t xml:space="preserve">2  </w:t>
      </w:r>
      <w:r>
        <w:rPr>
          <w:b/>
          <w:sz w:val="46"/>
          <w:szCs w:val="46"/>
        </w:rPr>
        <w:tab/>
      </w:r>
      <w:proofErr w:type="gramEnd"/>
      <w:r>
        <w:rPr>
          <w:b/>
          <w:sz w:val="46"/>
          <w:szCs w:val="46"/>
        </w:rPr>
        <w:t>Design Goals</w:t>
      </w:r>
    </w:p>
    <w:p w14:paraId="2497E171" w14:textId="77777777" w:rsidR="007F0B93" w:rsidRDefault="00D6532C">
      <w:pPr>
        <w:spacing w:before="240" w:after="240"/>
      </w:pPr>
      <w:r>
        <w:t>The design priorities for the Player system are:</w:t>
      </w:r>
    </w:p>
    <w:p w14:paraId="71B07C4C" w14:textId="77777777" w:rsidR="007F0B93" w:rsidRDefault="00D6532C">
      <w:pPr>
        <w:numPr>
          <w:ilvl w:val="0"/>
          <w:numId w:val="1"/>
        </w:numPr>
        <w:spacing w:before="120"/>
      </w:pPr>
      <w:r>
        <w:t>The design</w:t>
      </w:r>
      <w:r>
        <w:t xml:space="preserve"> should minimize complexity and development effort.</w:t>
      </w:r>
    </w:p>
    <w:p w14:paraId="1A9D5E0E" w14:textId="77777777" w:rsidR="007F0B93" w:rsidRDefault="00D6532C">
      <w:pPr>
        <w:numPr>
          <w:ilvl w:val="0"/>
          <w:numId w:val="1"/>
        </w:numPr>
      </w:pPr>
      <w:r>
        <w:t>The design should allow Designers to easily have access to the properties of the player and player movement.</w:t>
      </w:r>
    </w:p>
    <w:p w14:paraId="222E0F09" w14:textId="77777777" w:rsidR="007F0B93" w:rsidRDefault="00D6532C">
      <w:pPr>
        <w:numPr>
          <w:ilvl w:val="0"/>
          <w:numId w:val="1"/>
        </w:numPr>
        <w:spacing w:after="240"/>
      </w:pPr>
      <w:r>
        <w:t>The design should simplify Player interactions with other items and level elements.</w:t>
      </w:r>
    </w:p>
    <w:p w14:paraId="5C039ED7" w14:textId="77777777" w:rsidR="007F0B93" w:rsidRDefault="00D6532C">
      <w:pPr>
        <w:pStyle w:val="Heading1"/>
        <w:keepNext w:val="0"/>
        <w:keepLines w:val="0"/>
        <w:spacing w:before="480"/>
        <w:ind w:left="360"/>
      </w:pPr>
      <w:bookmarkStart w:id="2" w:name="_setj2nowcp7z" w:colFirst="0" w:colLast="0"/>
      <w:bookmarkEnd w:id="2"/>
      <w:proofErr w:type="gramStart"/>
      <w:r>
        <w:rPr>
          <w:b/>
          <w:sz w:val="46"/>
          <w:szCs w:val="46"/>
        </w:rPr>
        <w:t xml:space="preserve">3  </w:t>
      </w:r>
      <w:r>
        <w:rPr>
          <w:b/>
          <w:sz w:val="46"/>
          <w:szCs w:val="46"/>
        </w:rPr>
        <w:tab/>
      </w:r>
      <w:proofErr w:type="gramEnd"/>
      <w:r>
        <w:rPr>
          <w:b/>
          <w:sz w:val="46"/>
          <w:szCs w:val="46"/>
        </w:rPr>
        <w:t xml:space="preserve">System </w:t>
      </w:r>
      <w:r>
        <w:rPr>
          <w:b/>
          <w:sz w:val="46"/>
          <w:szCs w:val="46"/>
        </w:rPr>
        <w:t>Behavior</w:t>
      </w:r>
    </w:p>
    <w:p w14:paraId="11F17E64" w14:textId="77777777" w:rsidR="007F0B93" w:rsidRDefault="00D6532C">
      <w:pPr>
        <w:spacing w:before="240" w:after="240"/>
      </w:pPr>
      <w:r>
        <w:t xml:space="preserve">The Player Module is built from a single CharacterBase parent that both the Player and AI inherit </w:t>
      </w:r>
      <w:proofErr w:type="gramStart"/>
      <w:r>
        <w:t>from.This</w:t>
      </w:r>
      <w:proofErr w:type="gramEnd"/>
      <w:r>
        <w:t xml:space="preserve"> allows all Characters to have the needed features such as their HealthComponent and death behaviour. The Player should be able to perform </w:t>
      </w:r>
      <w:proofErr w:type="gramStart"/>
      <w:r>
        <w:t>a</w:t>
      </w:r>
      <w:r>
        <w:t xml:space="preserve"> number of</w:t>
      </w:r>
      <w:proofErr w:type="gramEnd"/>
      <w:r>
        <w:t xml:space="preserve"> tasks, such as sprint, drain stamina, pull out a light, teleport via Portals and update their spawn location with Checkpoints.</w:t>
      </w:r>
    </w:p>
    <w:p w14:paraId="788A8576" w14:textId="77777777" w:rsidR="007F0B93" w:rsidRDefault="007F0B93">
      <w:pPr>
        <w:spacing w:before="240" w:after="240"/>
      </w:pPr>
    </w:p>
    <w:p w14:paraId="752EF67A" w14:textId="77777777" w:rsidR="007F0B93" w:rsidRDefault="00D6532C">
      <w:pPr>
        <w:pStyle w:val="Heading1"/>
        <w:keepNext w:val="0"/>
        <w:keepLines w:val="0"/>
        <w:spacing w:before="480"/>
        <w:ind w:left="360"/>
        <w:rPr>
          <w:b/>
          <w:sz w:val="46"/>
          <w:szCs w:val="46"/>
        </w:rPr>
      </w:pPr>
      <w:bookmarkStart w:id="3" w:name="_rouywmw6vxp2" w:colFirst="0" w:colLast="0"/>
      <w:bookmarkEnd w:id="3"/>
      <w:proofErr w:type="gramStart"/>
      <w:r>
        <w:rPr>
          <w:b/>
          <w:sz w:val="46"/>
          <w:szCs w:val="46"/>
        </w:rPr>
        <w:lastRenderedPageBreak/>
        <w:t xml:space="preserve">4  </w:t>
      </w:r>
      <w:r>
        <w:rPr>
          <w:b/>
          <w:sz w:val="46"/>
          <w:szCs w:val="46"/>
        </w:rPr>
        <w:tab/>
      </w:r>
      <w:proofErr w:type="gramEnd"/>
      <w:r>
        <w:rPr>
          <w:b/>
          <w:sz w:val="46"/>
          <w:szCs w:val="46"/>
        </w:rPr>
        <w:t>Logical View</w:t>
      </w:r>
    </w:p>
    <w:p w14:paraId="25B294D7" w14:textId="77777777" w:rsidR="007F0B93" w:rsidRDefault="00D6532C">
      <w:pPr>
        <w:spacing w:before="240" w:after="240"/>
      </w:pPr>
      <w:r>
        <w:t xml:space="preserve">The logical view describes the main functional components of the system. This includes modules, the </w:t>
      </w:r>
      <w:r>
        <w:t>static relationships between modules, and their dynamic patterns of interaction.</w:t>
      </w:r>
    </w:p>
    <w:p w14:paraId="4F04D2F2" w14:textId="77777777" w:rsidR="007F0B93" w:rsidRDefault="00D6532C">
      <w:pPr>
        <w:spacing w:before="240" w:after="240"/>
      </w:pPr>
      <w:r>
        <w:t xml:space="preserve">In this section the modules of the system are first expressed in terms of </w:t>
      </w:r>
      <w:proofErr w:type="gramStart"/>
      <w:r>
        <w:t>high level</w:t>
      </w:r>
      <w:proofErr w:type="gramEnd"/>
      <w:r>
        <w:t xml:space="preserve"> components (architecture) and progressively refined into more detailed components and even</w:t>
      </w:r>
      <w:r>
        <w:t>tually classes with specific attributes and operations.</w:t>
      </w:r>
    </w:p>
    <w:p w14:paraId="071D7BC3" w14:textId="77777777" w:rsidR="007F0B93" w:rsidRDefault="00D6532C">
      <w:pPr>
        <w:pStyle w:val="Heading2"/>
        <w:keepNext w:val="0"/>
        <w:keepLines w:val="0"/>
        <w:spacing w:after="80"/>
        <w:rPr>
          <w:b/>
          <w:sz w:val="34"/>
          <w:szCs w:val="34"/>
        </w:rPr>
      </w:pPr>
      <w:bookmarkStart w:id="4" w:name="_el6i0zprgr82" w:colFirst="0" w:colLast="0"/>
      <w:bookmarkEnd w:id="4"/>
      <w:r>
        <w:rPr>
          <w:b/>
          <w:sz w:val="34"/>
          <w:szCs w:val="34"/>
        </w:rPr>
        <w:t>4.1</w:t>
      </w:r>
      <w:r>
        <w:rPr>
          <w:b/>
          <w:sz w:val="34"/>
          <w:szCs w:val="34"/>
        </w:rPr>
        <w:tab/>
        <w:t>High-Level Design (Architecture of the Entire system)</w:t>
      </w:r>
    </w:p>
    <w:p w14:paraId="1121A642" w14:textId="77777777" w:rsidR="007F0B93" w:rsidRDefault="00D6532C">
      <w:pPr>
        <w:spacing w:before="240" w:after="240"/>
      </w:pPr>
      <w:r>
        <w:t>The high-level view or architecture consists of 5 major components:</w:t>
      </w:r>
    </w:p>
    <w:p w14:paraId="52F3F137" w14:textId="77777777" w:rsidR="007F0B93" w:rsidRDefault="00D6532C">
      <w:pPr>
        <w:spacing w:before="240" w:after="240"/>
        <w:jc w:val="center"/>
      </w:pPr>
      <w:r>
        <w:t xml:space="preserve"> </w:t>
      </w:r>
      <w:r>
        <w:rPr>
          <w:noProof/>
        </w:rPr>
        <w:drawing>
          <wp:inline distT="114300" distB="114300" distL="114300" distR="114300" wp14:anchorId="6BBC1D7F" wp14:editId="2AC47132">
            <wp:extent cx="5731200" cy="4787900"/>
            <wp:effectExtent l="0" t="0" r="0" b="0"/>
            <wp:docPr id="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5"/>
                    <a:srcRect/>
                    <a:stretch>
                      <a:fillRect/>
                    </a:stretch>
                  </pic:blipFill>
                  <pic:spPr>
                    <a:xfrm>
                      <a:off x="0" y="0"/>
                      <a:ext cx="5731200" cy="4787900"/>
                    </a:xfrm>
                    <a:prstGeom prst="rect">
                      <a:avLst/>
                    </a:prstGeom>
                    <a:ln/>
                  </pic:spPr>
                </pic:pic>
              </a:graphicData>
            </a:graphic>
          </wp:inline>
        </w:drawing>
      </w:r>
    </w:p>
    <w:p w14:paraId="7379B081" w14:textId="77777777" w:rsidR="007F0B93" w:rsidRDefault="007F0B93">
      <w:pPr>
        <w:spacing w:before="240" w:after="240"/>
        <w:ind w:left="720"/>
      </w:pPr>
    </w:p>
    <w:p w14:paraId="1E7549CA" w14:textId="77777777" w:rsidR="007F0B93" w:rsidRDefault="007F0B93">
      <w:pPr>
        <w:spacing w:before="240" w:after="240"/>
        <w:ind w:left="720"/>
      </w:pPr>
    </w:p>
    <w:p w14:paraId="149C86DA" w14:textId="77777777" w:rsidR="007F0B93" w:rsidRDefault="00D6532C">
      <w:pPr>
        <w:numPr>
          <w:ilvl w:val="0"/>
          <w:numId w:val="4"/>
        </w:numPr>
        <w:spacing w:before="240"/>
      </w:pPr>
      <w:r>
        <w:lastRenderedPageBreak/>
        <w:t>Player System is the main system, which consists of a controlled char</w:t>
      </w:r>
      <w:r>
        <w:t xml:space="preserve">acter that takes in user input. </w:t>
      </w:r>
    </w:p>
    <w:p w14:paraId="53EE2313" w14:textId="77777777" w:rsidR="007F0B93" w:rsidRDefault="00D6532C">
      <w:pPr>
        <w:numPr>
          <w:ilvl w:val="0"/>
          <w:numId w:val="4"/>
        </w:numPr>
      </w:pPr>
      <w:r>
        <w:t>Event Trigger Module holds all the unique event triggers and their effects on the Player character.</w:t>
      </w:r>
    </w:p>
    <w:p w14:paraId="71C46D7C" w14:textId="77777777" w:rsidR="007F0B93" w:rsidRDefault="00D6532C">
      <w:pPr>
        <w:numPr>
          <w:ilvl w:val="0"/>
          <w:numId w:val="4"/>
        </w:numPr>
      </w:pPr>
      <w:r>
        <w:t>AI System is used for all enemy behaviour.</w:t>
      </w:r>
    </w:p>
    <w:p w14:paraId="17A9293B" w14:textId="77777777" w:rsidR="007F0B93" w:rsidRDefault="00D6532C">
      <w:pPr>
        <w:numPr>
          <w:ilvl w:val="0"/>
          <w:numId w:val="4"/>
        </w:numPr>
      </w:pPr>
      <w:r>
        <w:t>Health System handles how Characters take damage/receive health.</w:t>
      </w:r>
    </w:p>
    <w:p w14:paraId="4F9F8796" w14:textId="77777777" w:rsidR="007F0B93" w:rsidRDefault="00D6532C">
      <w:pPr>
        <w:numPr>
          <w:ilvl w:val="0"/>
          <w:numId w:val="4"/>
        </w:numPr>
        <w:spacing w:after="240"/>
      </w:pPr>
      <w:r>
        <w:t>Interaction System handles different objects that can be picked up, turned on, or interacted with by the player.</w:t>
      </w:r>
    </w:p>
    <w:p w14:paraId="36216673" w14:textId="77777777" w:rsidR="007F0B93" w:rsidRDefault="00D6532C">
      <w:pPr>
        <w:pStyle w:val="Heading2"/>
        <w:keepNext w:val="0"/>
        <w:keepLines w:val="0"/>
        <w:spacing w:after="80"/>
        <w:rPr>
          <w:b/>
          <w:sz w:val="34"/>
          <w:szCs w:val="34"/>
        </w:rPr>
      </w:pPr>
      <w:bookmarkStart w:id="5" w:name="_9lu5sfyxj6o7" w:colFirst="0" w:colLast="0"/>
      <w:bookmarkEnd w:id="5"/>
      <w:r>
        <w:rPr>
          <w:b/>
          <w:sz w:val="34"/>
          <w:szCs w:val="34"/>
        </w:rPr>
        <w:t>4.2</w:t>
      </w:r>
      <w:r>
        <w:rPr>
          <w:b/>
          <w:sz w:val="34"/>
          <w:szCs w:val="34"/>
        </w:rPr>
        <w:tab/>
        <w:t>Mid-Level Design of the Player Module</w:t>
      </w:r>
    </w:p>
    <w:p w14:paraId="3A642544" w14:textId="77777777" w:rsidR="007F0B93" w:rsidRDefault="00D6532C">
      <w:pPr>
        <w:spacing w:before="240" w:after="240"/>
        <w:jc w:val="center"/>
      </w:pPr>
      <w:r>
        <w:rPr>
          <w:noProof/>
        </w:rPr>
        <w:drawing>
          <wp:inline distT="114300" distB="114300" distL="114300" distR="114300" wp14:anchorId="4D375FE8" wp14:editId="606731D4">
            <wp:extent cx="5731200" cy="23368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6"/>
                    <a:srcRect/>
                    <a:stretch>
                      <a:fillRect/>
                    </a:stretch>
                  </pic:blipFill>
                  <pic:spPr>
                    <a:xfrm>
                      <a:off x="0" y="0"/>
                      <a:ext cx="5731200" cy="2336800"/>
                    </a:xfrm>
                    <a:prstGeom prst="rect">
                      <a:avLst/>
                    </a:prstGeom>
                    <a:ln/>
                  </pic:spPr>
                </pic:pic>
              </a:graphicData>
            </a:graphic>
          </wp:inline>
        </w:drawing>
      </w:r>
    </w:p>
    <w:p w14:paraId="2EF6733A" w14:textId="77777777" w:rsidR="007F0B93" w:rsidRDefault="007F0B93">
      <w:pPr>
        <w:spacing w:before="240" w:after="240"/>
      </w:pPr>
    </w:p>
    <w:p w14:paraId="3FAF4386" w14:textId="77777777" w:rsidR="007F0B93" w:rsidRDefault="007F0B93">
      <w:pPr>
        <w:spacing w:before="240" w:after="240"/>
      </w:pPr>
    </w:p>
    <w:p w14:paraId="41BE4226" w14:textId="77777777" w:rsidR="007F0B93" w:rsidRDefault="007F0B93">
      <w:pPr>
        <w:spacing w:before="240" w:after="240"/>
      </w:pPr>
    </w:p>
    <w:p w14:paraId="3AFC76CF" w14:textId="77777777" w:rsidR="007F0B93" w:rsidRDefault="007F0B93">
      <w:pPr>
        <w:spacing w:before="240" w:after="240"/>
      </w:pPr>
    </w:p>
    <w:p w14:paraId="0266B639" w14:textId="77777777" w:rsidR="007F0B93" w:rsidRDefault="007F0B93">
      <w:pPr>
        <w:spacing w:before="240" w:after="240"/>
      </w:pPr>
    </w:p>
    <w:p w14:paraId="39696613" w14:textId="77777777" w:rsidR="007F0B93" w:rsidRDefault="007F0B93">
      <w:pPr>
        <w:spacing w:before="240" w:after="240"/>
      </w:pPr>
    </w:p>
    <w:p w14:paraId="1B7DB7AE" w14:textId="77777777" w:rsidR="007F0B93" w:rsidRDefault="007F0B93">
      <w:pPr>
        <w:spacing w:before="240" w:after="240"/>
      </w:pPr>
    </w:p>
    <w:p w14:paraId="40FC5159" w14:textId="77777777" w:rsidR="007F0B93" w:rsidRDefault="007F0B93">
      <w:pPr>
        <w:spacing w:before="240" w:after="240"/>
      </w:pPr>
    </w:p>
    <w:p w14:paraId="2AC99395" w14:textId="77777777" w:rsidR="007F0B93" w:rsidRDefault="007F0B93">
      <w:pPr>
        <w:spacing w:before="240" w:after="240"/>
      </w:pPr>
    </w:p>
    <w:p w14:paraId="122F8337" w14:textId="77777777" w:rsidR="007F0B93" w:rsidRDefault="007F0B93">
      <w:pPr>
        <w:spacing w:before="240" w:after="240"/>
      </w:pPr>
    </w:p>
    <w:p w14:paraId="43C97E6A" w14:textId="77777777" w:rsidR="007F0B93" w:rsidRDefault="007F0B93">
      <w:pPr>
        <w:spacing w:before="240" w:after="240"/>
      </w:pPr>
    </w:p>
    <w:p w14:paraId="24039382" w14:textId="77777777" w:rsidR="007F0B93" w:rsidRDefault="007F0B93">
      <w:pPr>
        <w:spacing w:before="240" w:after="240"/>
      </w:pPr>
    </w:p>
    <w:p w14:paraId="383EA464" w14:textId="77777777" w:rsidR="007F0B93" w:rsidRDefault="007F0B93">
      <w:pPr>
        <w:spacing w:before="240" w:after="240"/>
      </w:pPr>
    </w:p>
    <w:p w14:paraId="563552B7" w14:textId="77777777" w:rsidR="007F0B93" w:rsidRDefault="007F0B93">
      <w:pPr>
        <w:spacing w:before="240" w:after="240"/>
      </w:pPr>
    </w:p>
    <w:p w14:paraId="56B30DC5" w14:textId="77777777" w:rsidR="007F0B93" w:rsidRDefault="007F0B93">
      <w:pPr>
        <w:spacing w:before="240" w:after="240"/>
      </w:pPr>
    </w:p>
    <w:p w14:paraId="2E242FDC" w14:textId="77777777" w:rsidR="007F0B93" w:rsidRDefault="00D6532C">
      <w:pPr>
        <w:pStyle w:val="Heading2"/>
        <w:keepNext w:val="0"/>
        <w:keepLines w:val="0"/>
        <w:spacing w:after="80"/>
        <w:rPr>
          <w:b/>
          <w:sz w:val="34"/>
          <w:szCs w:val="34"/>
        </w:rPr>
      </w:pPr>
      <w:bookmarkStart w:id="6" w:name="_to2bprhobsiy" w:colFirst="0" w:colLast="0"/>
      <w:bookmarkEnd w:id="6"/>
      <w:r>
        <w:rPr>
          <w:b/>
          <w:sz w:val="34"/>
          <w:szCs w:val="34"/>
        </w:rPr>
        <w:t>4.3</w:t>
      </w:r>
      <w:r>
        <w:rPr>
          <w:b/>
          <w:sz w:val="34"/>
          <w:szCs w:val="34"/>
        </w:rPr>
        <w:tab/>
      </w:r>
      <w:r>
        <w:rPr>
          <w:b/>
          <w:sz w:val="34"/>
          <w:szCs w:val="34"/>
        </w:rPr>
        <w:t>Detailed Class Design of the Player Module</w:t>
      </w:r>
    </w:p>
    <w:p w14:paraId="3D4CD6F9" w14:textId="77777777" w:rsidR="007F0B93" w:rsidRDefault="00D6532C">
      <w:pPr>
        <w:spacing w:before="240" w:after="240"/>
        <w:jc w:val="center"/>
      </w:pPr>
      <w:r>
        <w:rPr>
          <w:noProof/>
        </w:rPr>
        <w:drawing>
          <wp:inline distT="114300" distB="114300" distL="114300" distR="114300" wp14:anchorId="71EF7717" wp14:editId="0AB8AED6">
            <wp:extent cx="5731200" cy="6807200"/>
            <wp:effectExtent l="0" t="0" r="0" b="0"/>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7"/>
                    <a:srcRect/>
                    <a:stretch>
                      <a:fillRect/>
                    </a:stretch>
                  </pic:blipFill>
                  <pic:spPr>
                    <a:xfrm>
                      <a:off x="0" y="0"/>
                      <a:ext cx="5731200" cy="6807200"/>
                    </a:xfrm>
                    <a:prstGeom prst="rect">
                      <a:avLst/>
                    </a:prstGeom>
                    <a:ln/>
                  </pic:spPr>
                </pic:pic>
              </a:graphicData>
            </a:graphic>
          </wp:inline>
        </w:drawing>
      </w:r>
    </w:p>
    <w:p w14:paraId="47DFF64F" w14:textId="77777777" w:rsidR="007F0B93" w:rsidRDefault="00D6532C">
      <w:pPr>
        <w:spacing w:before="240" w:after="240"/>
      </w:pPr>
      <w:r>
        <w:t xml:space="preserve"> </w:t>
      </w:r>
    </w:p>
    <w:p w14:paraId="75F90518" w14:textId="77777777" w:rsidR="007F0B93" w:rsidRDefault="00D6532C">
      <w:pPr>
        <w:pStyle w:val="Heading1"/>
        <w:keepNext w:val="0"/>
        <w:keepLines w:val="0"/>
        <w:spacing w:before="480"/>
        <w:rPr>
          <w:b/>
          <w:sz w:val="46"/>
          <w:szCs w:val="46"/>
        </w:rPr>
      </w:pPr>
      <w:bookmarkStart w:id="7" w:name="_nl5kddkufiey" w:colFirst="0" w:colLast="0"/>
      <w:bookmarkEnd w:id="7"/>
      <w:proofErr w:type="gramStart"/>
      <w:r>
        <w:rPr>
          <w:b/>
          <w:sz w:val="46"/>
          <w:szCs w:val="46"/>
        </w:rPr>
        <w:lastRenderedPageBreak/>
        <w:t xml:space="preserve">5  </w:t>
      </w:r>
      <w:r>
        <w:rPr>
          <w:b/>
          <w:sz w:val="46"/>
          <w:szCs w:val="46"/>
        </w:rPr>
        <w:tab/>
      </w:r>
      <w:proofErr w:type="gramEnd"/>
      <w:r>
        <w:rPr>
          <w:b/>
          <w:sz w:val="46"/>
          <w:szCs w:val="46"/>
        </w:rPr>
        <w:t>Process View of the Player Module</w:t>
      </w:r>
    </w:p>
    <w:p w14:paraId="6D456619" w14:textId="77777777" w:rsidR="007F0B93" w:rsidRDefault="00D6532C">
      <w:pPr>
        <w:spacing w:before="240" w:after="240"/>
      </w:pPr>
      <w:proofErr w:type="gramStart"/>
      <w:r>
        <w:t>There’s</w:t>
      </w:r>
      <w:proofErr w:type="gramEnd"/>
      <w:r>
        <w:t xml:space="preserve"> a number of actions that the Player can perform, such as sprint, drain stamina, pull out a light, teleport via Portals and update their spawn location with Checkpoints.</w:t>
      </w:r>
    </w:p>
    <w:p w14:paraId="1A6ABB01" w14:textId="77777777" w:rsidR="007F0B93" w:rsidRDefault="00D6532C">
      <w:pPr>
        <w:spacing w:before="240" w:after="240"/>
      </w:pPr>
      <w:r>
        <w:t>For Player interactions with the HealthComponent, Trigger Boxes, and Interactab</w:t>
      </w:r>
      <w:r>
        <w:t>les, see their respect Module Design Documents.</w:t>
      </w:r>
    </w:p>
    <w:p w14:paraId="0B94DAD3" w14:textId="77777777" w:rsidR="007F0B93" w:rsidRDefault="00D6532C">
      <w:pPr>
        <w:pStyle w:val="Subtitle"/>
        <w:spacing w:before="240" w:after="240"/>
      </w:pPr>
      <w:bookmarkStart w:id="8" w:name="_fmcnl22al3pi" w:colFirst="0" w:colLast="0"/>
      <w:bookmarkEnd w:id="8"/>
      <w:r>
        <w:t xml:space="preserve">Sprinting and Stamina </w:t>
      </w:r>
    </w:p>
    <w:p w14:paraId="689B92BD" w14:textId="77777777" w:rsidR="007F0B93" w:rsidRDefault="00D6532C">
      <w:pPr>
        <w:spacing w:before="240" w:after="240"/>
        <w:jc w:val="center"/>
      </w:pPr>
      <w:r>
        <w:rPr>
          <w:noProof/>
        </w:rPr>
        <w:drawing>
          <wp:inline distT="114300" distB="114300" distL="114300" distR="114300" wp14:anchorId="6A17F66C" wp14:editId="34556D4B">
            <wp:extent cx="5731200" cy="53213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731200" cy="5321300"/>
                    </a:xfrm>
                    <a:prstGeom prst="rect">
                      <a:avLst/>
                    </a:prstGeom>
                    <a:ln/>
                  </pic:spPr>
                </pic:pic>
              </a:graphicData>
            </a:graphic>
          </wp:inline>
        </w:drawing>
      </w:r>
    </w:p>
    <w:p w14:paraId="33593E71" w14:textId="77777777" w:rsidR="007F0B93" w:rsidRDefault="00D6532C">
      <w:pPr>
        <w:spacing w:before="240" w:after="240"/>
      </w:pPr>
      <w:r>
        <w:t>The sprinting sequence starts when the Player presses the sprint key (Left Shift on Keyboard, LB/L1 on Controller) which calls the Player’s Sprint function.</w:t>
      </w:r>
    </w:p>
    <w:p w14:paraId="01BD5078" w14:textId="77777777" w:rsidR="007F0B93" w:rsidRDefault="00D6532C">
      <w:pPr>
        <w:spacing w:before="240" w:after="240"/>
      </w:pPr>
      <w:r>
        <w:t>The Player must pass sever</w:t>
      </w:r>
      <w:r>
        <w:t xml:space="preserve">al checks before they can successfully start sprinting. If they are not crouching, not moving backwards, and not exhausted (not suffering from a Stamina penalty: this is detailed in the Use Case View), then they can start sprinting. </w:t>
      </w:r>
    </w:p>
    <w:p w14:paraId="77BBCCBD" w14:textId="2935D9A1" w:rsidR="00D6532C" w:rsidRDefault="00D6532C">
      <w:pPr>
        <w:spacing w:before="240" w:after="240"/>
      </w:pPr>
      <w:r>
        <w:lastRenderedPageBreak/>
        <w:t>When the Player starts</w:t>
      </w:r>
      <w:r>
        <w:t xml:space="preserve"> to sprint, their MaxWalkSpeed is increased (200.0f to 350.0f), their Stamina starts to drain, and MakeNoise is called. In </w:t>
      </w:r>
      <w:proofErr w:type="gramStart"/>
      <w:r>
        <w:t>The</w:t>
      </w:r>
      <w:proofErr w:type="gramEnd"/>
      <w:r>
        <w:t xml:space="preserve"> Stroke of Midnight, sprinting is loud and can attract the attention of enemies, so you should use it sparingly. (</w:t>
      </w:r>
      <w:r w:rsidRPr="00D6532C">
        <w:rPr>
          <w:color w:val="C00000"/>
        </w:rPr>
        <w:t xml:space="preserve">Note: Sprinting to make noise is currently bugged and </w:t>
      </w:r>
      <w:r>
        <w:rPr>
          <w:color w:val="C00000"/>
        </w:rPr>
        <w:t xml:space="preserve">as a result </w:t>
      </w:r>
      <w:r w:rsidRPr="00D6532C">
        <w:rPr>
          <w:color w:val="C00000"/>
        </w:rPr>
        <w:t>is not included in this release. Instead, for the sake of testing, MakeNoise can be called by pressing 2/RB/R1</w:t>
      </w:r>
      <w:r>
        <w:t xml:space="preserve">) </w:t>
      </w:r>
    </w:p>
    <w:p w14:paraId="56C4AFC8" w14:textId="44792CE3" w:rsidR="007F0B93" w:rsidRDefault="00D6532C">
      <w:pPr>
        <w:spacing w:before="240" w:after="240"/>
      </w:pPr>
      <w:r>
        <w:t>If the Player was</w:t>
      </w:r>
      <w:r>
        <w:t xml:space="preserve"> currently holding their Lighter when they started sprinting, they will put it away.</w:t>
      </w:r>
    </w:p>
    <w:p w14:paraId="52988198" w14:textId="77777777" w:rsidR="007F0B93" w:rsidRDefault="00D6532C">
      <w:pPr>
        <w:spacing w:before="240" w:after="240"/>
      </w:pPr>
      <w:r>
        <w:t>When the Sprint input is released, StopSprint is called, which sets the player’s MaxWalkSpeed is set back to normal and their Stamina starts to regenerate.</w:t>
      </w:r>
    </w:p>
    <w:p w14:paraId="3FB09151" w14:textId="77777777" w:rsidR="007F0B93" w:rsidRDefault="00D6532C">
      <w:pPr>
        <w:pStyle w:val="Subtitle"/>
        <w:spacing w:before="240" w:after="240"/>
      </w:pPr>
      <w:bookmarkStart w:id="9" w:name="_ar7298iu2dk0" w:colFirst="0" w:colLast="0"/>
      <w:bookmarkEnd w:id="9"/>
      <w:r>
        <w:t>Lighter - On</w:t>
      </w:r>
    </w:p>
    <w:p w14:paraId="73C395E2" w14:textId="77777777" w:rsidR="007F0B93" w:rsidRDefault="00D6532C">
      <w:pPr>
        <w:jc w:val="center"/>
      </w:pPr>
      <w:r>
        <w:rPr>
          <w:noProof/>
        </w:rPr>
        <w:drawing>
          <wp:inline distT="114300" distB="114300" distL="114300" distR="114300" wp14:anchorId="4C4EAAD7" wp14:editId="00FCD6B9">
            <wp:extent cx="5731200" cy="2794000"/>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9"/>
                    <a:srcRect/>
                    <a:stretch>
                      <a:fillRect/>
                    </a:stretch>
                  </pic:blipFill>
                  <pic:spPr>
                    <a:xfrm>
                      <a:off x="0" y="0"/>
                      <a:ext cx="5731200" cy="2794000"/>
                    </a:xfrm>
                    <a:prstGeom prst="rect">
                      <a:avLst/>
                    </a:prstGeom>
                    <a:ln/>
                  </pic:spPr>
                </pic:pic>
              </a:graphicData>
            </a:graphic>
          </wp:inline>
        </w:drawing>
      </w:r>
    </w:p>
    <w:p w14:paraId="3159E78E" w14:textId="77777777" w:rsidR="007F0B93" w:rsidRDefault="007F0B93"/>
    <w:p w14:paraId="6114EE27" w14:textId="77777777" w:rsidR="007F0B93" w:rsidRDefault="00D6532C">
      <w:r>
        <w:t xml:space="preserve">Like sprinting, the Lighter toggling sequence is tied to an input. (C on Keyboard, Y/Triangle on Controller) Once the input is pressed, HoldLighter is called. From here, </w:t>
      </w:r>
      <w:proofErr w:type="gramStart"/>
      <w:r>
        <w:t>there’s</w:t>
      </w:r>
      <w:proofErr w:type="gramEnd"/>
      <w:r>
        <w:t xml:space="preserve"> two possible paths, depending on whether bHoldingLighter is true (below) or f</w:t>
      </w:r>
      <w:r>
        <w:t xml:space="preserve">alse (above). </w:t>
      </w:r>
    </w:p>
    <w:p w14:paraId="7B013784" w14:textId="77777777" w:rsidR="007F0B93" w:rsidRDefault="007F0B93"/>
    <w:p w14:paraId="78BBABA0" w14:textId="77777777" w:rsidR="007F0B93" w:rsidRDefault="00D6532C">
      <w:r>
        <w:t xml:space="preserve">If the Lighter is not being held, the Player must pass two more checks before it can be turned on. If the Player is not sprinting, and if the Player is in the middle of the Lighter animation, they will pull out their Lighter. </w:t>
      </w:r>
    </w:p>
    <w:p w14:paraId="52B40FE3" w14:textId="77777777" w:rsidR="007F0B93" w:rsidRDefault="007F0B93"/>
    <w:p w14:paraId="60D24D8E" w14:textId="77777777" w:rsidR="007F0B93" w:rsidRDefault="00D6532C">
      <w:r>
        <w:t>To do so, Th</w:t>
      </w:r>
      <w:r>
        <w:t>e Lighter’s StaticMesh, PointLight, and ParticleSystem have their visibility turned on. The ParticleSystem is also set to active.</w:t>
      </w:r>
    </w:p>
    <w:p w14:paraId="7EF63578" w14:textId="77777777" w:rsidR="007F0B93" w:rsidRDefault="007F0B93"/>
    <w:p w14:paraId="466E4A95" w14:textId="77777777" w:rsidR="007F0B93" w:rsidRDefault="00D6532C">
      <w:pPr>
        <w:pStyle w:val="Subtitle"/>
      </w:pPr>
      <w:bookmarkStart w:id="10" w:name="_pdvz4nyphzfd" w:colFirst="0" w:colLast="0"/>
      <w:bookmarkEnd w:id="10"/>
      <w:r>
        <w:lastRenderedPageBreak/>
        <w:t>Lighter - Off</w:t>
      </w:r>
    </w:p>
    <w:p w14:paraId="10301810" w14:textId="77777777" w:rsidR="007F0B93" w:rsidRDefault="00D6532C">
      <w:pPr>
        <w:spacing w:before="240" w:after="240"/>
        <w:jc w:val="center"/>
      </w:pPr>
      <w:r>
        <w:rPr>
          <w:noProof/>
        </w:rPr>
        <w:drawing>
          <wp:inline distT="114300" distB="114300" distL="114300" distR="114300" wp14:anchorId="7EC617CC" wp14:editId="108BEDD7">
            <wp:extent cx="5731200" cy="3327400"/>
            <wp:effectExtent l="0" t="0" r="0" b="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a:stretch>
                      <a:fillRect/>
                    </a:stretch>
                  </pic:blipFill>
                  <pic:spPr>
                    <a:xfrm>
                      <a:off x="0" y="0"/>
                      <a:ext cx="5731200" cy="3327400"/>
                    </a:xfrm>
                    <a:prstGeom prst="rect">
                      <a:avLst/>
                    </a:prstGeom>
                    <a:ln/>
                  </pic:spPr>
                </pic:pic>
              </a:graphicData>
            </a:graphic>
          </wp:inline>
        </w:drawing>
      </w:r>
    </w:p>
    <w:p w14:paraId="2017E0CD" w14:textId="77777777" w:rsidR="007F0B93" w:rsidRDefault="00D6532C">
      <w:pPr>
        <w:spacing w:before="240" w:after="240"/>
      </w:pPr>
      <w:r>
        <w:t>To turn off the Lighter, a very similar sequence is used. If bHoldingLighter is true this time, a Timer is se</w:t>
      </w:r>
      <w:r>
        <w:t xml:space="preserve">t. Once this Timer is finished, RemoveLighter is called, which calls the same functions on the Lighter’s components, but passes in false this time to turn them off. </w:t>
      </w:r>
    </w:p>
    <w:p w14:paraId="4F17DAC9" w14:textId="77777777" w:rsidR="007F0B93" w:rsidRDefault="00D6532C">
      <w:pPr>
        <w:spacing w:before="240" w:after="240"/>
      </w:pPr>
      <w:r>
        <w:t xml:space="preserve">The turning </w:t>
      </w:r>
      <w:proofErr w:type="gramStart"/>
      <w:r>
        <w:t>off of</w:t>
      </w:r>
      <w:proofErr w:type="gramEnd"/>
      <w:r>
        <w:t xml:space="preserve"> the Lighter is tied to a Timer so the Player can properly finish the an</w:t>
      </w:r>
      <w:r>
        <w:t>imation of them setting their arm down before the light is disabled.</w:t>
      </w:r>
    </w:p>
    <w:p w14:paraId="61312157" w14:textId="77777777" w:rsidR="007F0B93" w:rsidRDefault="00D6532C">
      <w:pPr>
        <w:pStyle w:val="Subtitle"/>
        <w:spacing w:before="240" w:after="240"/>
      </w:pPr>
      <w:bookmarkStart w:id="11" w:name="_chyjmexvar4p" w:colFirst="0" w:colLast="0"/>
      <w:bookmarkEnd w:id="11"/>
      <w:r>
        <w:lastRenderedPageBreak/>
        <w:t>Portals</w:t>
      </w:r>
    </w:p>
    <w:p w14:paraId="34D8FC05" w14:textId="77777777" w:rsidR="007F0B93" w:rsidRDefault="00D6532C">
      <w:pPr>
        <w:spacing w:before="240" w:after="240"/>
        <w:jc w:val="center"/>
      </w:pPr>
      <w:r>
        <w:rPr>
          <w:noProof/>
        </w:rPr>
        <w:drawing>
          <wp:inline distT="114300" distB="114300" distL="114300" distR="114300" wp14:anchorId="6330125E" wp14:editId="463D8201">
            <wp:extent cx="5731200" cy="4356100"/>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731200" cy="4356100"/>
                    </a:xfrm>
                    <a:prstGeom prst="rect">
                      <a:avLst/>
                    </a:prstGeom>
                    <a:ln/>
                  </pic:spPr>
                </pic:pic>
              </a:graphicData>
            </a:graphic>
          </wp:inline>
        </w:drawing>
      </w:r>
    </w:p>
    <w:p w14:paraId="0349177F" w14:textId="77777777" w:rsidR="007F0B93" w:rsidRDefault="00D6532C">
      <w:pPr>
        <w:spacing w:before="240" w:after="240"/>
      </w:pPr>
      <w:r>
        <w:t>In its current state for this release, Portals - which will be used to travel between different parts of the level - are extremely simple. Once the Player overlaps with the Port</w:t>
      </w:r>
      <w:r>
        <w:t xml:space="preserve">al’s trigger box, it calls the Portal’s OnComponentBeginOverlap event. </w:t>
      </w:r>
    </w:p>
    <w:p w14:paraId="26172826" w14:textId="77777777" w:rsidR="007F0B93" w:rsidRDefault="00D6532C">
      <w:pPr>
        <w:spacing w:before="240" w:after="240"/>
      </w:pPr>
      <w:r>
        <w:t>In this event, SetActorLocation is called on the player, passing in the Portal’s location. SetControlRotation is also called on the Player’s controller, so the Player is facing the same direction of the Portal when they exit. (With their back facing the lo</w:t>
      </w:r>
      <w:r>
        <w:t>cation they were teleported to)</w:t>
      </w:r>
    </w:p>
    <w:p w14:paraId="616BF872" w14:textId="77777777" w:rsidR="007F0B93" w:rsidRDefault="00D6532C">
      <w:pPr>
        <w:pStyle w:val="Subtitle"/>
        <w:spacing w:before="240" w:after="240"/>
      </w:pPr>
      <w:bookmarkStart w:id="12" w:name="_ebtt5jfn27in" w:colFirst="0" w:colLast="0"/>
      <w:bookmarkEnd w:id="12"/>
      <w:r>
        <w:lastRenderedPageBreak/>
        <w:t>Checkpoints</w:t>
      </w:r>
    </w:p>
    <w:p w14:paraId="06271891" w14:textId="77777777" w:rsidR="007F0B93" w:rsidRDefault="00D6532C">
      <w:pPr>
        <w:spacing w:before="240" w:after="240"/>
        <w:jc w:val="center"/>
      </w:pPr>
      <w:r>
        <w:rPr>
          <w:noProof/>
        </w:rPr>
        <w:drawing>
          <wp:inline distT="114300" distB="114300" distL="114300" distR="114300" wp14:anchorId="40B142BF" wp14:editId="6B5A5FD1">
            <wp:extent cx="5067300" cy="4000500"/>
            <wp:effectExtent l="0" t="0" r="0" b="0"/>
            <wp:docPr id="1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5067300" cy="4000500"/>
                    </a:xfrm>
                    <a:prstGeom prst="rect">
                      <a:avLst/>
                    </a:prstGeom>
                    <a:ln/>
                  </pic:spPr>
                </pic:pic>
              </a:graphicData>
            </a:graphic>
          </wp:inline>
        </w:drawing>
      </w:r>
    </w:p>
    <w:p w14:paraId="24E61C6A" w14:textId="77777777" w:rsidR="007F0B93" w:rsidRDefault="00D6532C">
      <w:pPr>
        <w:spacing w:before="240" w:after="240"/>
      </w:pPr>
      <w:r>
        <w:t xml:space="preserve">The Checkpoint sequence is even simpler: when the Player triggers the Checkpoint’s OnComponentBeginOverlap event by overlapping with </w:t>
      </w:r>
      <w:proofErr w:type="gramStart"/>
      <w:r>
        <w:t>it’s</w:t>
      </w:r>
      <w:proofErr w:type="gramEnd"/>
      <w:r>
        <w:t xml:space="preserve"> trigger box: the Checkpoint updates the Player’s spawn location. </w:t>
      </w:r>
    </w:p>
    <w:p w14:paraId="2ADCC8A7" w14:textId="77777777" w:rsidR="007F0B93" w:rsidRDefault="00D6532C">
      <w:pPr>
        <w:spacing w:before="240" w:after="240"/>
      </w:pPr>
      <w:r>
        <w:t>The Pl</w:t>
      </w:r>
      <w:r>
        <w:t>ayer will be sent to this new location the next time they die and reload.</w:t>
      </w:r>
    </w:p>
    <w:p w14:paraId="730A86B5" w14:textId="77777777" w:rsidR="007F0B93" w:rsidRDefault="00D6532C">
      <w:pPr>
        <w:pStyle w:val="Heading1"/>
        <w:keepNext w:val="0"/>
        <w:keepLines w:val="0"/>
        <w:spacing w:before="480"/>
        <w:rPr>
          <w:b/>
          <w:sz w:val="46"/>
          <w:szCs w:val="46"/>
        </w:rPr>
      </w:pPr>
      <w:bookmarkStart w:id="13" w:name="_2rn98wfkk779" w:colFirst="0" w:colLast="0"/>
      <w:bookmarkEnd w:id="13"/>
      <w:r>
        <w:rPr>
          <w:b/>
          <w:sz w:val="46"/>
          <w:szCs w:val="46"/>
        </w:rPr>
        <w:t>6     Use Case View</w:t>
      </w:r>
    </w:p>
    <w:p w14:paraId="75DEB800" w14:textId="77777777" w:rsidR="007F0B93" w:rsidRDefault="00D6532C">
      <w:pPr>
        <w:pStyle w:val="Subtitle"/>
        <w:spacing w:before="240" w:after="240"/>
      </w:pPr>
      <w:bookmarkStart w:id="14" w:name="_s6h6qykl9v6i" w:colFirst="0" w:colLast="0"/>
      <w:bookmarkEnd w:id="14"/>
      <w:r>
        <w:t>Modifying Stamina and Sprinting</w:t>
      </w:r>
    </w:p>
    <w:p w14:paraId="7C45C7B7" w14:textId="77777777" w:rsidR="007F0B93" w:rsidRDefault="00D6532C">
      <w:pPr>
        <w:spacing w:before="240" w:after="240"/>
      </w:pPr>
      <w:r>
        <w:rPr>
          <w:color w:val="990000"/>
        </w:rPr>
        <w:t>Note: For this release, both Player Health and Stamina are displayed via debug messages. In normal gameplay, the exact values will</w:t>
      </w:r>
      <w:r>
        <w:rPr>
          <w:color w:val="990000"/>
        </w:rPr>
        <w:t xml:space="preserve"> be hidden to the Player, and they will have to rely on visual and audio cues to determine how low each stat is.</w:t>
      </w:r>
    </w:p>
    <w:p w14:paraId="1C0BB117" w14:textId="77777777" w:rsidR="007F0B93" w:rsidRDefault="00D6532C">
      <w:pPr>
        <w:spacing w:before="240" w:after="240"/>
        <w:rPr>
          <w:color w:val="990000"/>
        </w:rPr>
      </w:pPr>
      <w:r>
        <w:t>The Player has several variables related to Stamina - all editable either within code or inside the Unreal Editor.</w:t>
      </w:r>
    </w:p>
    <w:p w14:paraId="079591B5" w14:textId="77777777" w:rsidR="007F0B93" w:rsidRDefault="00D6532C">
      <w:pPr>
        <w:numPr>
          <w:ilvl w:val="0"/>
          <w:numId w:val="5"/>
        </w:numPr>
        <w:spacing w:before="240"/>
      </w:pPr>
      <w:r>
        <w:rPr>
          <w:b/>
        </w:rPr>
        <w:t>MaxStamina</w:t>
      </w:r>
      <w:r>
        <w:t xml:space="preserve">: The maximum </w:t>
      </w:r>
      <w:proofErr w:type="gramStart"/>
      <w:r>
        <w:t>amou</w:t>
      </w:r>
      <w:r>
        <w:t>nt</w:t>
      </w:r>
      <w:proofErr w:type="gramEnd"/>
      <w:r>
        <w:t xml:space="preserve"> of Stamina the Player can have. Defaults to 100.0f</w:t>
      </w:r>
    </w:p>
    <w:p w14:paraId="100371C6" w14:textId="77777777" w:rsidR="007F0B93" w:rsidRDefault="00D6532C">
      <w:pPr>
        <w:numPr>
          <w:ilvl w:val="0"/>
          <w:numId w:val="5"/>
        </w:numPr>
      </w:pPr>
      <w:r>
        <w:rPr>
          <w:b/>
        </w:rPr>
        <w:t>StaminaIncrementRate:</w:t>
      </w:r>
      <w:r>
        <w:t xml:space="preserve"> How quickly the Player regenerates their Stamina. Defaults to 10.0f. It is not required for this to be the same value as the </w:t>
      </w:r>
      <w:proofErr w:type="gramStart"/>
      <w:r>
        <w:t>DecrementRate</w:t>
      </w:r>
      <w:proofErr w:type="gramEnd"/>
    </w:p>
    <w:p w14:paraId="6F306210" w14:textId="77777777" w:rsidR="007F0B93" w:rsidRDefault="00D6532C">
      <w:pPr>
        <w:numPr>
          <w:ilvl w:val="0"/>
          <w:numId w:val="5"/>
        </w:numPr>
      </w:pPr>
      <w:r>
        <w:rPr>
          <w:b/>
        </w:rPr>
        <w:lastRenderedPageBreak/>
        <w:t>StaminaDecrementRate:</w:t>
      </w:r>
      <w:r>
        <w:t xml:space="preserve"> How quickly the Player drains their Stamina. Defaults to 10.0f. It is not required for this to be the same value as the </w:t>
      </w:r>
      <w:proofErr w:type="gramStart"/>
      <w:r>
        <w:t>IncrementRate</w:t>
      </w:r>
      <w:proofErr w:type="gramEnd"/>
    </w:p>
    <w:p w14:paraId="2E2EF54D" w14:textId="77777777" w:rsidR="007F0B93" w:rsidRDefault="00D6532C">
      <w:pPr>
        <w:numPr>
          <w:ilvl w:val="0"/>
          <w:numId w:val="5"/>
        </w:numPr>
        <w:spacing w:after="240"/>
      </w:pPr>
      <w:r>
        <w:rPr>
          <w:b/>
        </w:rPr>
        <w:t xml:space="preserve">ExhaustionThreshold: </w:t>
      </w:r>
      <w:r>
        <w:t>When the Player is Exhausted, how much Stamina do they need to recover before t</w:t>
      </w:r>
      <w:r>
        <w:t>hey can Sprint again. Defaults to 25%.</w:t>
      </w:r>
    </w:p>
    <w:p w14:paraId="5A855D9E" w14:textId="77777777" w:rsidR="007F0B93" w:rsidRDefault="00D6532C">
      <w:pPr>
        <w:spacing w:before="240" w:after="240"/>
        <w:jc w:val="center"/>
      </w:pPr>
      <w:r>
        <w:rPr>
          <w:noProof/>
        </w:rPr>
        <w:drawing>
          <wp:inline distT="114300" distB="114300" distL="114300" distR="114300" wp14:anchorId="051ACB3E" wp14:editId="6FF3B5CE">
            <wp:extent cx="2638425" cy="1238250"/>
            <wp:effectExtent l="0" t="0" r="0"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2638425" cy="1238250"/>
                    </a:xfrm>
                    <a:prstGeom prst="rect">
                      <a:avLst/>
                    </a:prstGeom>
                    <a:ln/>
                  </pic:spPr>
                </pic:pic>
              </a:graphicData>
            </a:graphic>
          </wp:inline>
        </w:drawing>
      </w:r>
    </w:p>
    <w:p w14:paraId="49655DA6" w14:textId="77777777" w:rsidR="007F0B93" w:rsidRDefault="00D6532C">
      <w:pPr>
        <w:spacing w:before="240" w:after="240"/>
      </w:pPr>
      <w:r>
        <w:t xml:space="preserve">Additionally, there are a few variables related to Sprinting that can be edited in the Player as </w:t>
      </w:r>
      <w:proofErr w:type="gramStart"/>
      <w:r>
        <w:t>well</w:t>
      </w:r>
      <w:proofErr w:type="gramEnd"/>
    </w:p>
    <w:p w14:paraId="50C68EAF" w14:textId="77777777" w:rsidR="007F0B93" w:rsidRDefault="00D6532C">
      <w:pPr>
        <w:numPr>
          <w:ilvl w:val="0"/>
          <w:numId w:val="7"/>
        </w:numPr>
        <w:spacing w:before="240"/>
      </w:pPr>
      <w:r>
        <w:rPr>
          <w:b/>
        </w:rPr>
        <w:t>WalkSpeed</w:t>
      </w:r>
      <w:r>
        <w:t>: How fast the player moves while walking. Defaults to 200.0f</w:t>
      </w:r>
    </w:p>
    <w:p w14:paraId="6C5CA032" w14:textId="77777777" w:rsidR="007F0B93" w:rsidRDefault="00D6532C">
      <w:pPr>
        <w:numPr>
          <w:ilvl w:val="0"/>
          <w:numId w:val="7"/>
        </w:numPr>
      </w:pPr>
      <w:r>
        <w:rPr>
          <w:b/>
        </w:rPr>
        <w:t>SprintSpeed</w:t>
      </w:r>
      <w:r>
        <w:t>: How fast the player moves whi</w:t>
      </w:r>
      <w:r>
        <w:t>le sprinting. Defaults to 350.0f</w:t>
      </w:r>
    </w:p>
    <w:p w14:paraId="387A8916" w14:textId="77777777" w:rsidR="007F0B93" w:rsidRDefault="00D6532C">
      <w:pPr>
        <w:numPr>
          <w:ilvl w:val="0"/>
          <w:numId w:val="7"/>
        </w:numPr>
        <w:spacing w:after="240"/>
      </w:pPr>
      <w:r>
        <w:rPr>
          <w:b/>
        </w:rPr>
        <w:t>SprintNoiseRange</w:t>
      </w:r>
      <w:r>
        <w:t>: How far the noise made by sprinting can be heard. Defaults to 500.0f. Note: This feature is currently disabled in this release.</w:t>
      </w:r>
    </w:p>
    <w:p w14:paraId="4FE9F2A0" w14:textId="77777777" w:rsidR="007F0B93" w:rsidRDefault="00D6532C">
      <w:pPr>
        <w:spacing w:before="240" w:after="240"/>
        <w:jc w:val="center"/>
      </w:pPr>
      <w:r>
        <w:rPr>
          <w:noProof/>
        </w:rPr>
        <w:drawing>
          <wp:inline distT="114300" distB="114300" distL="114300" distR="114300" wp14:anchorId="73928716" wp14:editId="57553C85">
            <wp:extent cx="2638425" cy="723900"/>
            <wp:effectExtent l="0" t="0" r="0" b="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2638425" cy="723900"/>
                    </a:xfrm>
                    <a:prstGeom prst="rect">
                      <a:avLst/>
                    </a:prstGeom>
                    <a:ln/>
                  </pic:spPr>
                </pic:pic>
              </a:graphicData>
            </a:graphic>
          </wp:inline>
        </w:drawing>
      </w:r>
    </w:p>
    <w:p w14:paraId="5D0DB199" w14:textId="77777777" w:rsidR="007F0B93" w:rsidRDefault="00D6532C">
      <w:pPr>
        <w:spacing w:before="240" w:after="240"/>
      </w:pPr>
      <w:r>
        <w:rPr>
          <w:b/>
        </w:rPr>
        <w:t>Additional Note:</w:t>
      </w:r>
      <w:r>
        <w:t xml:space="preserve"> Attempting to sprint while holding out the Lighter will ca</w:t>
      </w:r>
      <w:r>
        <w:t>use the Player to automatically put the Lighter away before sprinting.</w:t>
      </w:r>
    </w:p>
    <w:p w14:paraId="716333BD" w14:textId="77777777" w:rsidR="007F0B93" w:rsidRDefault="00D6532C">
      <w:pPr>
        <w:pStyle w:val="Subtitle"/>
        <w:spacing w:before="240" w:after="240"/>
      </w:pPr>
      <w:bookmarkStart w:id="15" w:name="_un5hyk1u2roo" w:colFirst="0" w:colLast="0"/>
      <w:bookmarkEnd w:id="15"/>
      <w:r>
        <w:t>Exhaustion</w:t>
      </w:r>
    </w:p>
    <w:p w14:paraId="05C4CEDA" w14:textId="77777777" w:rsidR="007F0B93" w:rsidRDefault="00D6532C">
      <w:pPr>
        <w:spacing w:before="240" w:after="240"/>
      </w:pPr>
      <w:r>
        <w:t>Every frame that the Player is sprinting, their Stamina decreases by a certain amount. (StaminaDecrementRate * DeltaTime). If their CurrentStamina reaches 0, StopSprint is ca</w:t>
      </w:r>
      <w:r>
        <w:t>lled to force them to stop sprinting, and bIsExhausted gets flipped to true. For this release, a debug message will show when the Player gets Exhausted.</w:t>
      </w:r>
    </w:p>
    <w:p w14:paraId="6A4037F7" w14:textId="77777777" w:rsidR="007F0B93" w:rsidRDefault="00D6532C">
      <w:pPr>
        <w:spacing w:before="240" w:after="240"/>
        <w:jc w:val="center"/>
      </w:pPr>
      <w:r>
        <w:rPr>
          <w:noProof/>
        </w:rPr>
        <w:drawing>
          <wp:inline distT="114300" distB="114300" distL="114300" distR="114300" wp14:anchorId="7BFF98F3" wp14:editId="179B8BEE">
            <wp:extent cx="1466850" cy="628650"/>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1466850" cy="628650"/>
                    </a:xfrm>
                    <a:prstGeom prst="rect">
                      <a:avLst/>
                    </a:prstGeom>
                    <a:ln/>
                  </pic:spPr>
                </pic:pic>
              </a:graphicData>
            </a:graphic>
          </wp:inline>
        </w:drawing>
      </w:r>
    </w:p>
    <w:p w14:paraId="3CAFF677" w14:textId="77777777" w:rsidR="007F0B93" w:rsidRDefault="00D6532C">
      <w:pPr>
        <w:spacing w:before="240" w:after="240"/>
      </w:pPr>
      <w:r>
        <w:t xml:space="preserve">When exhausted, the Player will be unable to sprint (due to </w:t>
      </w:r>
      <w:proofErr w:type="gramStart"/>
      <w:r>
        <w:t>the !bIsExhausted</w:t>
      </w:r>
      <w:proofErr w:type="gramEnd"/>
      <w:r>
        <w:t xml:space="preserve"> condition in Sprint()) until their Stamina regenerates to a certain threshold. By default, this is 25%, meaning one quarter of the Player’s Stamina must be regenerated before the</w:t>
      </w:r>
      <w:r>
        <w:t xml:space="preserve">y can sprint again. </w:t>
      </w:r>
    </w:p>
    <w:p w14:paraId="458F171C" w14:textId="77777777" w:rsidR="007F0B93" w:rsidRDefault="00D6532C">
      <w:pPr>
        <w:spacing w:before="240" w:after="240"/>
      </w:pPr>
      <w:proofErr w:type="gramStart"/>
      <w:r>
        <w:t>In order to</w:t>
      </w:r>
      <w:proofErr w:type="gramEnd"/>
      <w:r>
        <w:t xml:space="preserve"> avoid this, The Player must use their Sprint sparingly, and their character a chance to catch their breath.</w:t>
      </w:r>
    </w:p>
    <w:p w14:paraId="1D766BE2" w14:textId="77777777" w:rsidR="007F0B93" w:rsidRDefault="00D6532C">
      <w:pPr>
        <w:pStyle w:val="Subtitle"/>
        <w:spacing w:before="240" w:after="240"/>
      </w:pPr>
      <w:bookmarkStart w:id="16" w:name="_ssunm8kpyw5w" w:colFirst="0" w:colLast="0"/>
      <w:bookmarkEnd w:id="16"/>
      <w:r>
        <w:lastRenderedPageBreak/>
        <w:t>One-Way Portals</w:t>
      </w:r>
    </w:p>
    <w:p w14:paraId="6315875B" w14:textId="77777777" w:rsidR="007F0B93" w:rsidRDefault="00D6532C">
      <w:pPr>
        <w:spacing w:before="240" w:after="240"/>
      </w:pPr>
      <w:r>
        <w:t>One-Way Portals are portals that simply teleport the Player to a desire location that they cannot t</w:t>
      </w:r>
      <w:r>
        <w:t>eleport back to.</w:t>
      </w:r>
    </w:p>
    <w:p w14:paraId="4BF6881F" w14:textId="77777777" w:rsidR="007F0B93" w:rsidRDefault="00D6532C">
      <w:pPr>
        <w:spacing w:before="240" w:after="240"/>
      </w:pPr>
      <w:r>
        <w:t>To set up a One-Way Portal</w:t>
      </w:r>
    </w:p>
    <w:p w14:paraId="4BD0F3D7" w14:textId="77777777" w:rsidR="007F0B93" w:rsidRDefault="00D6532C">
      <w:pPr>
        <w:numPr>
          <w:ilvl w:val="0"/>
          <w:numId w:val="3"/>
        </w:numPr>
        <w:spacing w:before="240"/>
      </w:pPr>
      <w:r>
        <w:t>Drag the Portal blueprint into the scene. Depending on your usage it would have a mesh (like a doorway) or would just be a simple trigger box without a mesh chosen.</w:t>
      </w:r>
    </w:p>
    <w:p w14:paraId="2A274C22" w14:textId="77777777" w:rsidR="007F0B93" w:rsidRDefault="00D6532C">
      <w:pPr>
        <w:numPr>
          <w:ilvl w:val="0"/>
          <w:numId w:val="3"/>
        </w:numPr>
      </w:pPr>
      <w:r>
        <w:t xml:space="preserve">Drag an Empty Actor into the </w:t>
      </w:r>
      <w:proofErr w:type="gramStart"/>
      <w:r>
        <w:t>scene, and</w:t>
      </w:r>
      <w:proofErr w:type="gramEnd"/>
      <w:r>
        <w:t xml:space="preserve"> place i</w:t>
      </w:r>
      <w:r>
        <w:t>t where you want the Player to teleport to.</w:t>
      </w:r>
    </w:p>
    <w:p w14:paraId="40A083B3" w14:textId="77777777" w:rsidR="007F0B93" w:rsidRDefault="00D6532C">
      <w:pPr>
        <w:numPr>
          <w:ilvl w:val="0"/>
          <w:numId w:val="3"/>
        </w:numPr>
        <w:spacing w:after="240"/>
      </w:pPr>
      <w:r>
        <w:t>Under “Exit” in the Portal settings, set the “Exit Actor” to the empty Actor. Keep Exit Offset to 0.0</w:t>
      </w:r>
    </w:p>
    <w:p w14:paraId="68E95193" w14:textId="77777777" w:rsidR="007F0B93" w:rsidRDefault="00D6532C">
      <w:pPr>
        <w:spacing w:before="240" w:after="240"/>
        <w:jc w:val="center"/>
      </w:pPr>
      <w:r>
        <w:rPr>
          <w:noProof/>
        </w:rPr>
        <w:drawing>
          <wp:inline distT="114300" distB="114300" distL="114300" distR="114300" wp14:anchorId="4553E16F" wp14:editId="3DFC2D1A">
            <wp:extent cx="3457575" cy="895350"/>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3457575" cy="895350"/>
                    </a:xfrm>
                    <a:prstGeom prst="rect">
                      <a:avLst/>
                    </a:prstGeom>
                    <a:ln/>
                  </pic:spPr>
                </pic:pic>
              </a:graphicData>
            </a:graphic>
          </wp:inline>
        </w:drawing>
      </w:r>
    </w:p>
    <w:p w14:paraId="59EB75A7" w14:textId="77777777" w:rsidR="007F0B93" w:rsidRDefault="00D6532C">
      <w:pPr>
        <w:pStyle w:val="Subtitle"/>
        <w:spacing w:before="240" w:after="240"/>
      </w:pPr>
      <w:bookmarkStart w:id="17" w:name="_wkgwdphq9fv5" w:colFirst="0" w:colLast="0"/>
      <w:bookmarkEnd w:id="17"/>
      <w:r>
        <w:t>Two Way Portals</w:t>
      </w:r>
    </w:p>
    <w:p w14:paraId="390D6E2C" w14:textId="77777777" w:rsidR="007F0B93" w:rsidRDefault="00D6532C">
      <w:pPr>
        <w:spacing w:before="240" w:after="240"/>
      </w:pPr>
      <w:r>
        <w:rPr>
          <w:color w:val="990000"/>
        </w:rPr>
        <w:t>Note: These are being used in our demo level, but likely will not be used in actual gameplay</w:t>
      </w:r>
    </w:p>
    <w:p w14:paraId="5348540B" w14:textId="77777777" w:rsidR="007F0B93" w:rsidRDefault="00D6532C">
      <w:r>
        <w:t>Two-Way Portals allow the Player to teleport back and forth between two Portals.</w:t>
      </w:r>
    </w:p>
    <w:p w14:paraId="18CCFD78" w14:textId="77777777" w:rsidR="007F0B93" w:rsidRDefault="00D6532C">
      <w:pPr>
        <w:numPr>
          <w:ilvl w:val="0"/>
          <w:numId w:val="2"/>
        </w:numPr>
        <w:spacing w:before="240"/>
      </w:pPr>
      <w:r>
        <w:t>Drag the Portal blueprint into the scene. Depending on your usage it would have a mesh (like a doorway) or would just be a simple trigger box without a mesh chosen.</w:t>
      </w:r>
    </w:p>
    <w:p w14:paraId="0B24A569" w14:textId="77777777" w:rsidR="007F0B93" w:rsidRDefault="00D6532C">
      <w:pPr>
        <w:numPr>
          <w:ilvl w:val="0"/>
          <w:numId w:val="2"/>
        </w:numPr>
      </w:pPr>
      <w:r>
        <w:t>Instead o</w:t>
      </w:r>
      <w:r>
        <w:t>f using an Empty Actor, bring a second Portal into the scene.</w:t>
      </w:r>
    </w:p>
    <w:p w14:paraId="17EA6532" w14:textId="77777777" w:rsidR="007F0B93" w:rsidRDefault="00D6532C">
      <w:pPr>
        <w:numPr>
          <w:ilvl w:val="0"/>
          <w:numId w:val="2"/>
        </w:numPr>
      </w:pPr>
      <w:r>
        <w:t>Assign the “Exit Actor” for each Portal to the opposite Portal.</w:t>
      </w:r>
    </w:p>
    <w:p w14:paraId="1638DD8C" w14:textId="77777777" w:rsidR="007F0B93" w:rsidRDefault="00D6532C">
      <w:pPr>
        <w:numPr>
          <w:ilvl w:val="0"/>
          <w:numId w:val="2"/>
        </w:numPr>
        <w:spacing w:after="240"/>
      </w:pPr>
      <w:r>
        <w:rPr>
          <w:b/>
        </w:rPr>
        <w:t>Important:</w:t>
      </w:r>
      <w:r>
        <w:t xml:space="preserve"> For Two-Way Portals to work, the Player needs to be offset from the exit Portal’s location. Failure to do so will resul</w:t>
      </w:r>
      <w:r>
        <w:t>t in an infinite loop and eventual stack overflow, as the Player will be constantly teleporting between the two Portals (due to constantly overlapping with each Portal’s trigger box).</w:t>
      </w:r>
    </w:p>
    <w:p w14:paraId="1E98080C" w14:textId="77777777" w:rsidR="007F0B93" w:rsidRDefault="00D6532C">
      <w:pPr>
        <w:spacing w:before="240" w:after="240"/>
        <w:jc w:val="center"/>
      </w:pPr>
      <w:r>
        <w:rPr>
          <w:noProof/>
        </w:rPr>
        <w:drawing>
          <wp:inline distT="114300" distB="114300" distL="114300" distR="114300" wp14:anchorId="0E5B06C1" wp14:editId="551ED874">
            <wp:extent cx="3495675" cy="933450"/>
            <wp:effectExtent l="0" t="0" r="0" 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7"/>
                    <a:srcRect/>
                    <a:stretch>
                      <a:fillRect/>
                    </a:stretch>
                  </pic:blipFill>
                  <pic:spPr>
                    <a:xfrm>
                      <a:off x="0" y="0"/>
                      <a:ext cx="3495675" cy="933450"/>
                    </a:xfrm>
                    <a:prstGeom prst="rect">
                      <a:avLst/>
                    </a:prstGeom>
                    <a:ln/>
                  </pic:spPr>
                </pic:pic>
              </a:graphicData>
            </a:graphic>
          </wp:inline>
        </w:drawing>
      </w:r>
    </w:p>
    <w:p w14:paraId="49797313" w14:textId="77777777" w:rsidR="007F0B93" w:rsidRDefault="00D6532C">
      <w:pPr>
        <w:spacing w:before="240" w:after="240"/>
      </w:pPr>
      <w:r>
        <w:t xml:space="preserve"> </w:t>
      </w:r>
    </w:p>
    <w:p w14:paraId="53407B04" w14:textId="77777777" w:rsidR="007F0B93" w:rsidRDefault="007F0B93"/>
    <w:sectPr w:rsidR="007F0B93">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C85DD6"/>
    <w:multiLevelType w:val="multilevel"/>
    <w:tmpl w:val="50EE45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47F4787"/>
    <w:multiLevelType w:val="multilevel"/>
    <w:tmpl w:val="B7AE3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AD253B5"/>
    <w:multiLevelType w:val="multilevel"/>
    <w:tmpl w:val="0E542E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4F22A18"/>
    <w:multiLevelType w:val="multilevel"/>
    <w:tmpl w:val="29E6B6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1E62433"/>
    <w:multiLevelType w:val="multilevel"/>
    <w:tmpl w:val="D8FE1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9732416"/>
    <w:multiLevelType w:val="multilevel"/>
    <w:tmpl w:val="17A467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B945B98"/>
    <w:multiLevelType w:val="multilevel"/>
    <w:tmpl w:val="21BA5F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3"/>
  </w:num>
  <w:num w:numId="2">
    <w:abstractNumId w:val="1"/>
  </w:num>
  <w:num w:numId="3">
    <w:abstractNumId w:val="6"/>
  </w:num>
  <w:num w:numId="4">
    <w:abstractNumId w:val="0"/>
  </w:num>
  <w:num w:numId="5">
    <w:abstractNumId w:val="4"/>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NLA0NzCyNDWxMDZT0lEKTi0uzszPAykwrAUAbSmMAywAAAA="/>
  </w:docVars>
  <w:rsids>
    <w:rsidRoot w:val="007F0B93"/>
    <w:rsid w:val="007F0B93"/>
    <w:rsid w:val="00D6532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76D94"/>
  <w15:docId w15:val="{D5B03626-C0FE-478B-97BF-0B00378E8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1649</Words>
  <Characters>9403</Characters>
  <Application>Microsoft Office Word</Application>
  <DocSecurity>0</DocSecurity>
  <Lines>78</Lines>
  <Paragraphs>22</Paragraphs>
  <ScaleCrop>false</ScaleCrop>
  <Company/>
  <LinksUpToDate>false</LinksUpToDate>
  <CharactersWithSpaces>11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oe Purcell</cp:lastModifiedBy>
  <cp:revision>2</cp:revision>
  <dcterms:created xsi:type="dcterms:W3CDTF">2021-03-16T23:29:00Z</dcterms:created>
  <dcterms:modified xsi:type="dcterms:W3CDTF">2021-03-16T23:32:00Z</dcterms:modified>
</cp:coreProperties>
</file>